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479B4" w14:textId="77777777" w:rsidR="00C274FF" w:rsidRDefault="00C274FF" w:rsidP="00C274FF">
      <w:pPr>
        <w:pStyle w:val="Heading2"/>
      </w:pPr>
      <w:r>
        <w:t>Feedback Below</w:t>
      </w:r>
    </w:p>
    <w:p w14:paraId="793DC322" w14:textId="16A47442" w:rsidR="00C274FF" w:rsidRDefault="00C274FF" w:rsidP="00C274FF">
      <w:pPr>
        <w:pStyle w:val="FirstParagraph"/>
        <w:rPr>
          <w:b/>
        </w:rPr>
      </w:pPr>
      <w:r>
        <w:rPr>
          <w:b/>
        </w:rPr>
        <w:t>What did you first notice about this project?</w:t>
      </w:r>
    </w:p>
    <w:p w14:paraId="3E0CC232" w14:textId="2F34B2F0" w:rsidR="00C274FF" w:rsidRPr="00C274FF" w:rsidRDefault="00C274FF" w:rsidP="00C274FF">
      <w:pPr>
        <w:pStyle w:val="BodyText"/>
      </w:pPr>
      <w:r w:rsidRPr="00C274FF">
        <w:t xml:space="preserve">Very detailed data </w:t>
      </w:r>
      <w:r>
        <w:t>description</w:t>
      </w:r>
      <w:r>
        <w:rPr>
          <w:rFonts w:ascii="Microsoft YaHei" w:eastAsia="Microsoft YaHei" w:hAnsi="Microsoft YaHei" w:cs="Microsoft YaHei" w:hint="eastAsia"/>
          <w:lang w:eastAsia="zh-CN"/>
        </w:rPr>
        <w:t>,</w:t>
      </w:r>
      <w:r w:rsidRPr="00C274FF">
        <w:t xml:space="preserve"> </w:t>
      </w:r>
      <w:r>
        <w:t>where the data come from,</w:t>
      </w:r>
      <w:r w:rsidRPr="00C274FF">
        <w:t xml:space="preserve"> and data analysis.</w:t>
      </w:r>
      <w:r>
        <w:t xml:space="preserve"> </w:t>
      </w:r>
      <w:r w:rsidRPr="00C274FF">
        <w:t xml:space="preserve">The </w:t>
      </w:r>
      <w:r>
        <w:t>title</w:t>
      </w:r>
      <w:r w:rsidRPr="00C274FF">
        <w:t xml:space="preserve"> directly aroused my interest.</w:t>
      </w:r>
    </w:p>
    <w:p w14:paraId="5173D9E6" w14:textId="13C168BF" w:rsidR="00C274FF" w:rsidRDefault="00C274FF" w:rsidP="00C274FF">
      <w:pPr>
        <w:pStyle w:val="BodyText"/>
        <w:rPr>
          <w:b/>
        </w:rPr>
      </w:pPr>
      <w:r>
        <w:rPr>
          <w:b/>
        </w:rPr>
        <w:t>What was this project’s main story?</w:t>
      </w:r>
    </w:p>
    <w:p w14:paraId="7DDC2CC4" w14:textId="3AD0246F" w:rsidR="00C274FF" w:rsidRDefault="0064034B" w:rsidP="00C274FF">
      <w:pPr>
        <w:pStyle w:val="BodyText"/>
      </w:pPr>
      <w:r w:rsidRPr="0064034B">
        <w:t>The goal of this report is to look at the relationship of some high-level weather and economic factors on human caused fires. The thought being, with better understanding of human caused fires, we may be able to get a better understanding of what we can do to mitigate the wildfire damage inflicted upon ourselves.</w:t>
      </w:r>
    </w:p>
    <w:p w14:paraId="647B31C8" w14:textId="5E128572" w:rsidR="00C274FF" w:rsidRDefault="00C274FF" w:rsidP="00C274FF">
      <w:pPr>
        <w:pStyle w:val="BodyText"/>
        <w:rPr>
          <w:b/>
        </w:rPr>
      </w:pPr>
      <w:bookmarkStart w:id="0" w:name="OLE_LINK1"/>
      <w:r>
        <w:rPr>
          <w:b/>
        </w:rPr>
        <w:t>What were some areas of improvement?</w:t>
      </w:r>
    </w:p>
    <w:bookmarkEnd w:id="0"/>
    <w:p w14:paraId="07965F6D" w14:textId="1ECCCE4F" w:rsidR="0064034B" w:rsidRDefault="00CC30B7" w:rsidP="00C274FF">
      <w:pPr>
        <w:pStyle w:val="BodyText"/>
      </w:pPr>
      <w:r w:rsidRPr="00CC30B7">
        <w:t>Hopefully, you can use the ANOVA table to show how significant the interactions are when you discuss them.</w:t>
      </w:r>
      <w:r w:rsidR="00F948DB">
        <w:t xml:space="preserve"> In addition</w:t>
      </w:r>
      <w:r w:rsidR="00F948DB" w:rsidRPr="00F948DB">
        <w:t>, I think your data visualization is a bit simpl</w:t>
      </w:r>
      <w:r w:rsidR="00F948DB">
        <w:t>e</w:t>
      </w:r>
      <w:r w:rsidR="00F948DB" w:rsidRPr="00F948DB">
        <w:t>.</w:t>
      </w:r>
    </w:p>
    <w:p w14:paraId="3E08228E" w14:textId="2C6A7C17" w:rsidR="00C274FF" w:rsidRDefault="00C274FF" w:rsidP="00C274FF">
      <w:pPr>
        <w:pStyle w:val="BodyText"/>
        <w:rPr>
          <w:b/>
        </w:rPr>
      </w:pPr>
      <w:r>
        <w:rPr>
          <w:b/>
        </w:rPr>
        <w:t>What were some successful elements of this project?</w:t>
      </w:r>
    </w:p>
    <w:p w14:paraId="0C27368E" w14:textId="5A403070" w:rsidR="00CC30B7" w:rsidRDefault="00CC30B7" w:rsidP="00C274FF">
      <w:pPr>
        <w:pStyle w:val="BodyText"/>
      </w:pPr>
      <w:r>
        <w:t>He used correlation, multiple linear regression, and virtualiz</w:t>
      </w:r>
      <w:r w:rsidR="00B37C40">
        <w:t>ation</w:t>
      </w:r>
      <w:r>
        <w:t xml:space="preserve"> </w:t>
      </w:r>
      <w:r w:rsidR="00B37C40">
        <w:t>of</w:t>
      </w:r>
      <w:r>
        <w:t xml:space="preserve"> data</w:t>
      </w:r>
      <w:r w:rsidR="00B37C40">
        <w:t xml:space="preserve"> to analyze</w:t>
      </w:r>
      <w:r>
        <w:t>.</w:t>
      </w:r>
      <w:r w:rsidR="00B37C40">
        <w:t xml:space="preserve"> I really these statistical methods.</w:t>
      </w:r>
    </w:p>
    <w:p w14:paraId="59228264" w14:textId="3BB85D6A" w:rsidR="00C274FF" w:rsidRDefault="00C274FF" w:rsidP="00C274FF">
      <w:pPr>
        <w:pStyle w:val="BodyText"/>
        <w:rPr>
          <w:b/>
        </w:rPr>
      </w:pPr>
      <w:r>
        <w:rPr>
          <w:b/>
        </w:rPr>
        <w:t>Any other thoughts you would like to convey to your peer?</w:t>
      </w:r>
    </w:p>
    <w:p w14:paraId="2AE48606" w14:textId="414B3BFE" w:rsidR="0064034B" w:rsidRDefault="00E6609A" w:rsidP="00C274FF">
      <w:pPr>
        <w:pStyle w:val="BodyText"/>
      </w:pPr>
      <w:r w:rsidRPr="00E6609A">
        <w:t>I hope you can directly write the value of the correlation coefficient in the report.</w:t>
      </w:r>
    </w:p>
    <w:p w14:paraId="4EC053D7" w14:textId="0778A59C" w:rsidR="00C06D04" w:rsidRPr="00717224" w:rsidRDefault="00B37C40">
      <w:pPr>
        <w:rPr>
          <w:sz w:val="24"/>
          <w:szCs w:val="24"/>
        </w:rPr>
      </w:pPr>
      <w:r w:rsidRPr="00717224">
        <w:rPr>
          <w:sz w:val="24"/>
          <w:szCs w:val="24"/>
        </w:rPr>
        <w:t>When you do the multiple linear regression, your R square is only 40</w:t>
      </w:r>
      <w:proofErr w:type="gramStart"/>
      <w:r w:rsidRPr="00717224">
        <w:rPr>
          <w:sz w:val="24"/>
          <w:szCs w:val="24"/>
        </w:rPr>
        <w:t>% .</w:t>
      </w:r>
      <w:proofErr w:type="gramEnd"/>
      <w:r w:rsidRPr="00717224">
        <w:rPr>
          <w:sz w:val="24"/>
          <w:szCs w:val="24"/>
        </w:rPr>
        <w:t xml:space="preserve"> I think you may do some changes to make your model become better. For example, according to your scatter plot, there are may some outliers in your data. You can compare the residuals with standard error and drop some outliers. I think this may make your regression model become better. </w:t>
      </w:r>
    </w:p>
    <w:sectPr w:rsidR="00C06D04" w:rsidRPr="0071722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69A2"/>
    <w:rsid w:val="005C69A2"/>
    <w:rsid w:val="0064034B"/>
    <w:rsid w:val="00717224"/>
    <w:rsid w:val="00814CD4"/>
    <w:rsid w:val="00B37C40"/>
    <w:rsid w:val="00C06D04"/>
    <w:rsid w:val="00C274FF"/>
    <w:rsid w:val="00CC30B7"/>
    <w:rsid w:val="00E6609A"/>
    <w:rsid w:val="00F948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289338"/>
  <w15:chartTrackingRefBased/>
  <w15:docId w15:val="{BC0E5492-06E2-4F01-8834-9E985C184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C274FF"/>
    <w:pPr>
      <w:keepNext/>
      <w:keepLines/>
      <w:spacing w:before="200" w:after="0" w:line="240" w:lineRule="auto"/>
      <w:outlineLvl w:val="1"/>
    </w:pPr>
    <w:rPr>
      <w:rFonts w:asciiTheme="majorHAnsi" w:eastAsiaTheme="majorEastAsia" w:hAnsiTheme="majorHAnsi" w:cstheme="majorBidi"/>
      <w:b/>
      <w:bCs/>
      <w:color w:val="4472C4" w:themeColor="accent1"/>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274FF"/>
    <w:rPr>
      <w:rFonts w:asciiTheme="majorHAnsi" w:eastAsiaTheme="majorEastAsia" w:hAnsiTheme="majorHAnsi" w:cstheme="majorBidi"/>
      <w:b/>
      <w:bCs/>
      <w:color w:val="4472C4" w:themeColor="accent1"/>
      <w:sz w:val="32"/>
      <w:szCs w:val="32"/>
      <w:lang w:eastAsia="en-US"/>
    </w:rPr>
  </w:style>
  <w:style w:type="paragraph" w:styleId="BodyText">
    <w:name w:val="Body Text"/>
    <w:basedOn w:val="Normal"/>
    <w:link w:val="BodyTextChar"/>
    <w:qFormat/>
    <w:rsid w:val="00C274FF"/>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C274FF"/>
    <w:rPr>
      <w:rFonts w:eastAsiaTheme="minorHAnsi"/>
      <w:sz w:val="24"/>
      <w:szCs w:val="24"/>
      <w:lang w:eastAsia="en-US"/>
    </w:rPr>
  </w:style>
  <w:style w:type="paragraph" w:customStyle="1" w:styleId="FirstParagraph">
    <w:name w:val="First Paragraph"/>
    <w:basedOn w:val="BodyText"/>
    <w:next w:val="BodyText"/>
    <w:qFormat/>
    <w:rsid w:val="00C274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Pages>
  <Words>211</Words>
  <Characters>120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yan Li</dc:creator>
  <cp:keywords/>
  <dc:description/>
  <cp:lastModifiedBy>Jinyan Li</cp:lastModifiedBy>
  <cp:revision>4</cp:revision>
  <dcterms:created xsi:type="dcterms:W3CDTF">2022-05-06T15:05:00Z</dcterms:created>
  <dcterms:modified xsi:type="dcterms:W3CDTF">2022-05-06T15:38:00Z</dcterms:modified>
</cp:coreProperties>
</file>